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9C385" w14:textId="77777777" w:rsidR="00704C12" w:rsidRPr="00704C12" w:rsidRDefault="00704C12" w:rsidP="00704C12">
      <w:pPr>
        <w:tabs>
          <w:tab w:val="left" w:pos="2820"/>
        </w:tabs>
        <w:spacing w:after="0" w:line="480" w:lineRule="auto"/>
        <w:ind w:left="0" w:right="0"/>
        <w:jc w:val="left"/>
        <w:rPr>
          <w:rFonts w:ascii="Times New Roman" w:eastAsia="Times New Roman" w:hAnsi="Times New Roman" w:cs="Times New Roman"/>
          <w:b/>
          <w:color w:val="000000"/>
          <w:kern w:val="24"/>
          <w:szCs w:val="24"/>
          <w:lang w:val="en-ZA" w:eastAsia="ja-JP"/>
        </w:rPr>
      </w:pPr>
      <w:r w:rsidRPr="00704C12">
        <w:rPr>
          <w:rFonts w:ascii="Times New Roman" w:eastAsia="Times New Roman" w:hAnsi="Times New Roman" w:cs="Times New Roman"/>
          <w:b/>
          <w:color w:val="000000"/>
          <w:kern w:val="24"/>
          <w:szCs w:val="24"/>
          <w:lang w:val="en-ZA" w:eastAsia="ja-JP"/>
        </w:rPr>
        <w:t>Table S1</w:t>
      </w:r>
    </w:p>
    <w:p w14:paraId="3229E526" w14:textId="00179EF8" w:rsidR="00EE0B84" w:rsidRPr="00885E20" w:rsidRDefault="00704C12" w:rsidP="00704C12">
      <w:pPr>
        <w:ind w:left="0"/>
        <w:rPr>
          <w:b/>
        </w:rPr>
      </w:pPr>
      <w:r w:rsidRPr="00704C12">
        <w:rPr>
          <w:rFonts w:ascii="Times New Roman" w:eastAsia="Times New Roman" w:hAnsi="Times New Roman" w:cs="Times New Roman"/>
          <w:i/>
          <w:color w:val="000000"/>
          <w:kern w:val="24"/>
          <w:szCs w:val="24"/>
          <w:lang w:val="en-ZA" w:eastAsia="ja-JP"/>
        </w:rPr>
        <w:t>Databases,</w:t>
      </w:r>
      <w:r w:rsidR="000416F1">
        <w:rPr>
          <w:rFonts w:ascii="Times New Roman" w:eastAsia="Times New Roman" w:hAnsi="Times New Roman" w:cs="Times New Roman"/>
          <w:i/>
          <w:color w:val="000000"/>
          <w:kern w:val="24"/>
          <w:szCs w:val="24"/>
          <w:lang w:val="en-ZA" w:eastAsia="ja-JP"/>
        </w:rPr>
        <w:t xml:space="preserve"> Filters, </w:t>
      </w:r>
      <w:r w:rsidRPr="00704C12">
        <w:rPr>
          <w:rFonts w:ascii="Times New Roman" w:eastAsia="Times New Roman" w:hAnsi="Times New Roman" w:cs="Times New Roman"/>
          <w:i/>
          <w:color w:val="000000"/>
          <w:kern w:val="24"/>
          <w:szCs w:val="24"/>
          <w:lang w:val="en-ZA" w:eastAsia="ja-JP"/>
        </w:rPr>
        <w:t>Search Terms and Number of Hits</w:t>
      </w:r>
    </w:p>
    <w:tbl>
      <w:tblPr>
        <w:tblStyle w:val="ListTable6Colorful"/>
        <w:tblW w:w="12949" w:type="dxa"/>
        <w:tblLayout w:type="fixed"/>
        <w:tblLook w:val="04A0" w:firstRow="1" w:lastRow="0" w:firstColumn="1" w:lastColumn="0" w:noHBand="0" w:noVBand="1"/>
      </w:tblPr>
      <w:tblGrid>
        <w:gridCol w:w="1530"/>
        <w:gridCol w:w="1890"/>
        <w:gridCol w:w="2070"/>
        <w:gridCol w:w="7459"/>
      </w:tblGrid>
      <w:tr w:rsidR="00007E2C" w:rsidRPr="00704C12" w14:paraId="36DD862B" w14:textId="77777777" w:rsidTr="008A3B5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0C48B11C" w14:textId="7BB765AE" w:rsidR="00007E2C" w:rsidRPr="00704C12" w:rsidRDefault="00344CB7" w:rsidP="0011225B">
            <w:pPr>
              <w:ind w:left="0" w:right="29"/>
              <w:jc w:val="left"/>
              <w:rPr>
                <w:rFonts w:ascii="Times New Roman" w:hAnsi="Times New Roman" w:cs="Times New Roman"/>
                <w:b w:val="0"/>
                <w:szCs w:val="24"/>
              </w:rPr>
            </w:pPr>
            <w:r>
              <w:rPr>
                <w:rFonts w:ascii="Times New Roman" w:hAnsi="Times New Roman" w:cs="Times New Roman"/>
                <w:szCs w:val="24"/>
              </w:rPr>
              <w:t>D</w:t>
            </w:r>
            <w:r w:rsidRPr="00704C12">
              <w:rPr>
                <w:rFonts w:ascii="Times New Roman" w:hAnsi="Times New Roman" w:cs="Times New Roman"/>
                <w:szCs w:val="24"/>
              </w:rPr>
              <w:t>atabase</w:t>
            </w:r>
          </w:p>
        </w:tc>
        <w:tc>
          <w:tcPr>
            <w:tcW w:w="1890" w:type="dxa"/>
            <w:shd w:val="clear" w:color="auto" w:fill="auto"/>
          </w:tcPr>
          <w:p w14:paraId="5BBF2B87" w14:textId="289EA908" w:rsidR="00007E2C" w:rsidRPr="00704C12" w:rsidRDefault="00344CB7" w:rsidP="0011225B">
            <w:pPr>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Pr>
                <w:rFonts w:ascii="Times New Roman" w:hAnsi="Times New Roman" w:cs="Times New Roman"/>
                <w:szCs w:val="24"/>
              </w:rPr>
              <w:t>F</w:t>
            </w:r>
            <w:r w:rsidRPr="00704C12">
              <w:rPr>
                <w:rFonts w:ascii="Times New Roman" w:hAnsi="Times New Roman" w:cs="Times New Roman"/>
                <w:szCs w:val="24"/>
              </w:rPr>
              <w:t>ilters</w:t>
            </w:r>
          </w:p>
        </w:tc>
        <w:tc>
          <w:tcPr>
            <w:tcW w:w="2070" w:type="dxa"/>
            <w:shd w:val="clear" w:color="auto" w:fill="auto"/>
          </w:tcPr>
          <w:p w14:paraId="71115E3D" w14:textId="77777777" w:rsidR="000416F1" w:rsidRDefault="00344CB7" w:rsidP="00344CB7">
            <w:pPr>
              <w:ind w:left="0" w:righ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r>
              <w:rPr>
                <w:rFonts w:ascii="Times New Roman" w:hAnsi="Times New Roman" w:cs="Times New Roman"/>
                <w:szCs w:val="24"/>
              </w:rPr>
              <w:t>R</w:t>
            </w:r>
            <w:r w:rsidRPr="00704C12">
              <w:rPr>
                <w:rFonts w:ascii="Times New Roman" w:hAnsi="Times New Roman" w:cs="Times New Roman"/>
                <w:szCs w:val="24"/>
              </w:rPr>
              <w:t>ecords</w:t>
            </w:r>
            <w:r>
              <w:rPr>
                <w:rFonts w:ascii="Times New Roman" w:hAnsi="Times New Roman" w:cs="Times New Roman"/>
                <w:szCs w:val="24"/>
              </w:rPr>
              <w:t xml:space="preserve"> </w:t>
            </w:r>
          </w:p>
          <w:p w14:paraId="23109399" w14:textId="768BED09" w:rsidR="00007E2C" w:rsidRPr="00704C12" w:rsidRDefault="00344CB7" w:rsidP="00344CB7">
            <w:pPr>
              <w:ind w:left="0" w:righ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sidRPr="00704C12">
              <w:rPr>
                <w:rFonts w:ascii="Times New Roman" w:hAnsi="Times New Roman" w:cs="Times New Roman"/>
                <w:szCs w:val="24"/>
              </w:rPr>
              <w:t>with filters</w:t>
            </w:r>
          </w:p>
        </w:tc>
        <w:tc>
          <w:tcPr>
            <w:tcW w:w="7459" w:type="dxa"/>
            <w:shd w:val="clear" w:color="auto" w:fill="auto"/>
          </w:tcPr>
          <w:p w14:paraId="4DFB2594" w14:textId="4977BCFD" w:rsidR="00007E2C" w:rsidRPr="00704C12" w:rsidRDefault="00344CB7" w:rsidP="0011225B">
            <w:pPr>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Pr>
                <w:rFonts w:ascii="Times New Roman" w:hAnsi="Times New Roman" w:cs="Times New Roman"/>
                <w:szCs w:val="24"/>
              </w:rPr>
              <w:t>S</w:t>
            </w:r>
            <w:r w:rsidRPr="00704C12">
              <w:rPr>
                <w:rFonts w:ascii="Times New Roman" w:hAnsi="Times New Roman" w:cs="Times New Roman"/>
                <w:szCs w:val="24"/>
              </w:rPr>
              <w:t>earch strategy</w:t>
            </w:r>
          </w:p>
        </w:tc>
      </w:tr>
      <w:tr w:rsidR="00007E2C" w:rsidRPr="00704C12" w14:paraId="1A59E1A2" w14:textId="77777777" w:rsidTr="008A3B5A">
        <w:trPr>
          <w:cnfStyle w:val="000000100000" w:firstRow="0" w:lastRow="0" w:firstColumn="0" w:lastColumn="0" w:oddVBand="0" w:evenVBand="0" w:oddHBand="1" w:evenHBand="0" w:firstRowFirstColumn="0" w:firstRowLastColumn="0" w:lastRowFirstColumn="0" w:lastRowLastColumn="0"/>
          <w:trHeight w:val="2368"/>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1CD6D44E" w14:textId="77777777" w:rsidR="00007E2C" w:rsidRPr="00704C12" w:rsidRDefault="00007E2C" w:rsidP="0011225B">
            <w:pPr>
              <w:ind w:left="0" w:right="29"/>
              <w:jc w:val="left"/>
              <w:rPr>
                <w:rFonts w:ascii="Times New Roman" w:hAnsi="Times New Roman" w:cs="Times New Roman"/>
                <w:b w:val="0"/>
                <w:szCs w:val="24"/>
              </w:rPr>
            </w:pPr>
            <w:bookmarkStart w:id="0" w:name="_Hlk173839325"/>
            <w:r w:rsidRPr="00704C12">
              <w:rPr>
                <w:rFonts w:ascii="Times New Roman" w:hAnsi="Times New Roman" w:cs="Times New Roman"/>
                <w:szCs w:val="24"/>
              </w:rPr>
              <w:t>Academic search complete</w:t>
            </w:r>
          </w:p>
          <w:p w14:paraId="789B6D0E" w14:textId="77777777" w:rsidR="00007E2C" w:rsidRPr="00704C12" w:rsidRDefault="00007E2C" w:rsidP="0011225B">
            <w:pPr>
              <w:ind w:right="29"/>
              <w:jc w:val="left"/>
              <w:rPr>
                <w:rFonts w:ascii="Times New Roman" w:hAnsi="Times New Roman" w:cs="Times New Roman"/>
                <w:szCs w:val="24"/>
              </w:rPr>
            </w:pPr>
          </w:p>
          <w:p w14:paraId="7DB39F2E" w14:textId="77777777" w:rsidR="00007E2C" w:rsidRPr="00704C12" w:rsidRDefault="00007E2C" w:rsidP="0011225B">
            <w:pPr>
              <w:ind w:right="29"/>
              <w:jc w:val="left"/>
              <w:rPr>
                <w:rFonts w:ascii="Times New Roman" w:hAnsi="Times New Roman" w:cs="Times New Roman"/>
                <w:szCs w:val="24"/>
              </w:rPr>
            </w:pPr>
          </w:p>
          <w:p w14:paraId="6EEE9388" w14:textId="77777777" w:rsidR="00007E2C" w:rsidRPr="00704C12" w:rsidRDefault="00007E2C" w:rsidP="0011225B">
            <w:pPr>
              <w:ind w:right="29"/>
              <w:jc w:val="left"/>
              <w:rPr>
                <w:rFonts w:ascii="Times New Roman" w:hAnsi="Times New Roman" w:cs="Times New Roman"/>
                <w:szCs w:val="24"/>
              </w:rPr>
            </w:pPr>
          </w:p>
          <w:p w14:paraId="519EB0EE" w14:textId="77777777" w:rsidR="00007E2C" w:rsidRPr="00704C12" w:rsidRDefault="00007E2C" w:rsidP="0011225B">
            <w:pPr>
              <w:ind w:right="29"/>
              <w:jc w:val="left"/>
              <w:rPr>
                <w:rFonts w:ascii="Times New Roman" w:hAnsi="Times New Roman" w:cs="Times New Roman"/>
                <w:szCs w:val="24"/>
              </w:rPr>
            </w:pPr>
          </w:p>
          <w:p w14:paraId="4FF68349" w14:textId="77777777" w:rsidR="00007E2C" w:rsidRPr="00704C12" w:rsidRDefault="00007E2C" w:rsidP="0011225B">
            <w:pPr>
              <w:ind w:right="29"/>
              <w:jc w:val="left"/>
              <w:rPr>
                <w:rFonts w:ascii="Times New Roman" w:hAnsi="Times New Roman" w:cs="Times New Roman"/>
                <w:szCs w:val="24"/>
              </w:rPr>
            </w:pPr>
          </w:p>
          <w:p w14:paraId="7FA87076" w14:textId="77777777" w:rsidR="00007E2C" w:rsidRPr="00704C12" w:rsidRDefault="00007E2C" w:rsidP="008A3B5A">
            <w:pPr>
              <w:ind w:left="0" w:right="29"/>
              <w:jc w:val="left"/>
              <w:rPr>
                <w:rFonts w:ascii="Times New Roman" w:hAnsi="Times New Roman" w:cs="Times New Roman"/>
                <w:szCs w:val="24"/>
              </w:rPr>
            </w:pPr>
          </w:p>
        </w:tc>
        <w:tc>
          <w:tcPr>
            <w:tcW w:w="1890" w:type="dxa"/>
            <w:shd w:val="clear" w:color="auto" w:fill="auto"/>
          </w:tcPr>
          <w:p w14:paraId="7BEF51A7" w14:textId="6A27EC6D" w:rsidR="00007E2C" w:rsidRPr="00744E49" w:rsidRDefault="009344B9" w:rsidP="00744E49">
            <w:pPr>
              <w:ind w:left="360" w:right="33"/>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44E49">
              <w:rPr>
                <w:rFonts w:ascii="Times New Roman" w:hAnsi="Times New Roman" w:cs="Times New Roman"/>
                <w:szCs w:val="24"/>
              </w:rPr>
              <w:t xml:space="preserve">Jan 1998 </w:t>
            </w:r>
            <w:r w:rsidR="00976ACA" w:rsidRPr="00744E49">
              <w:rPr>
                <w:rFonts w:ascii="Times New Roman" w:hAnsi="Times New Roman" w:cs="Times New Roman"/>
                <w:szCs w:val="24"/>
              </w:rPr>
              <w:t xml:space="preserve">to </w:t>
            </w:r>
            <w:r w:rsidRPr="00744E49">
              <w:rPr>
                <w:rFonts w:ascii="Times New Roman" w:hAnsi="Times New Roman" w:cs="Times New Roman"/>
                <w:szCs w:val="24"/>
              </w:rPr>
              <w:t>Oct</w:t>
            </w:r>
            <w:r w:rsidR="000416F1" w:rsidRPr="00744E49">
              <w:rPr>
                <w:rFonts w:ascii="Times New Roman" w:hAnsi="Times New Roman" w:cs="Times New Roman"/>
                <w:szCs w:val="24"/>
              </w:rPr>
              <w:t xml:space="preserve"> </w:t>
            </w:r>
            <w:r w:rsidR="00DC1F14" w:rsidRPr="00744E49">
              <w:rPr>
                <w:rFonts w:ascii="Times New Roman" w:hAnsi="Times New Roman" w:cs="Times New Roman"/>
                <w:szCs w:val="24"/>
              </w:rPr>
              <w:t>2023</w:t>
            </w:r>
          </w:p>
          <w:p w14:paraId="059A7C22" w14:textId="77777777" w:rsidR="00744E49" w:rsidRDefault="00744E49" w:rsidP="00744E49">
            <w:pPr>
              <w:ind w:left="360" w:righ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71C7E5D" w14:textId="1DB360EF" w:rsidR="00007E2C" w:rsidRPr="00744E49" w:rsidRDefault="000416F1" w:rsidP="00744E49">
            <w:pPr>
              <w:ind w:left="360" w:righ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44E49">
              <w:rPr>
                <w:rFonts w:ascii="Times New Roman" w:hAnsi="Times New Roman" w:cs="Times New Roman"/>
                <w:szCs w:val="24"/>
              </w:rPr>
              <w:t>P</w:t>
            </w:r>
            <w:r w:rsidR="00007E2C" w:rsidRPr="00744E49">
              <w:rPr>
                <w:rFonts w:ascii="Times New Roman" w:hAnsi="Times New Roman" w:cs="Times New Roman"/>
                <w:szCs w:val="24"/>
              </w:rPr>
              <w:t xml:space="preserve">ublished in English </w:t>
            </w:r>
          </w:p>
          <w:p w14:paraId="0A04AF91" w14:textId="77777777" w:rsidR="00744E49" w:rsidRDefault="00744E49" w:rsidP="00744E49">
            <w:pPr>
              <w:ind w:left="360" w:right="31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0B2871A8" w14:textId="1298C686" w:rsidR="00007E2C" w:rsidRPr="00744E49" w:rsidRDefault="00007E2C" w:rsidP="00744E49">
            <w:pPr>
              <w:ind w:left="360" w:right="31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44E49">
              <w:rPr>
                <w:rFonts w:ascii="Times New Roman" w:hAnsi="Times New Roman" w:cs="Times New Roman"/>
                <w:szCs w:val="24"/>
              </w:rPr>
              <w:t>All study</w:t>
            </w:r>
            <w:r w:rsidR="000416F1" w:rsidRPr="00744E49">
              <w:rPr>
                <w:rFonts w:ascii="Times New Roman" w:hAnsi="Times New Roman" w:cs="Times New Roman"/>
                <w:szCs w:val="24"/>
              </w:rPr>
              <w:t xml:space="preserve"> </w:t>
            </w:r>
            <w:r w:rsidRPr="00744E49">
              <w:rPr>
                <w:rFonts w:ascii="Times New Roman" w:hAnsi="Times New Roman" w:cs="Times New Roman"/>
                <w:szCs w:val="24"/>
              </w:rPr>
              <w:t xml:space="preserve">designs </w:t>
            </w:r>
          </w:p>
          <w:p w14:paraId="75A6B3E6" w14:textId="77777777" w:rsidR="00744E49" w:rsidRDefault="00744E49" w:rsidP="00744E49">
            <w:pPr>
              <w:ind w:left="360" w:righ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99CF287" w14:textId="70CFF995" w:rsidR="00007E2C" w:rsidRPr="00744E49" w:rsidRDefault="000416F1" w:rsidP="00744E49">
            <w:pPr>
              <w:ind w:left="360" w:righ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44E49">
              <w:rPr>
                <w:rFonts w:ascii="Times New Roman" w:hAnsi="Times New Roman" w:cs="Times New Roman"/>
                <w:szCs w:val="24"/>
              </w:rPr>
              <w:t>I</w:t>
            </w:r>
            <w:r w:rsidR="00007E2C" w:rsidRPr="00744E49">
              <w:rPr>
                <w:rFonts w:ascii="Times New Roman" w:hAnsi="Times New Roman" w:cs="Times New Roman"/>
                <w:szCs w:val="24"/>
              </w:rPr>
              <w:t>nclude grey literature and peer reviewed articles</w:t>
            </w:r>
          </w:p>
        </w:tc>
        <w:tc>
          <w:tcPr>
            <w:tcW w:w="2070" w:type="dxa"/>
            <w:shd w:val="clear" w:color="auto" w:fill="auto"/>
          </w:tcPr>
          <w:p w14:paraId="77CFB89E" w14:textId="2968B5C2" w:rsidR="00007E2C" w:rsidRPr="00704C12" w:rsidRDefault="009344B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779</w:t>
            </w:r>
          </w:p>
        </w:tc>
        <w:tc>
          <w:tcPr>
            <w:tcW w:w="7459" w:type="dxa"/>
            <w:shd w:val="clear" w:color="auto" w:fill="auto"/>
          </w:tcPr>
          <w:p w14:paraId="76EA6CB9" w14:textId="21165FC9" w:rsidR="00007E2C" w:rsidRPr="00704C12" w:rsidRDefault="00007E2C"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DE "PARENTS</w:t>
            </w:r>
            <w:r w:rsidR="009B4381" w:rsidRPr="00704C12">
              <w:rPr>
                <w:rFonts w:ascii="Times New Roman" w:hAnsi="Times New Roman" w:cs="Times New Roman"/>
                <w:szCs w:val="24"/>
              </w:rPr>
              <w:t>”) OR</w:t>
            </w:r>
            <w:r w:rsidRPr="00704C12">
              <w:rPr>
                <w:rFonts w:ascii="Times New Roman" w:hAnsi="Times New Roman" w:cs="Times New Roman"/>
                <w:szCs w:val="24"/>
              </w:rPr>
              <w:t xml:space="preserve">  (DE "CAREGIVERS"))  AND  (DE "CHILDREN"))  OR  (DE "TEENAGERS"))  AND  (DE "COMMUNICATIVE disorders"))  OR  (DE "DEVELOPMENTAL disabilities"))  AND  (DE "PARENTING education"))  OR  (DE "CAREGIVER education"))  OR  (DE "PROGRAM design (Education)"))  AND  (DE "MEANS of communication for people with disabilities"))  OR  (DE "MEANS of communication for the developmentally disabled"))  OR  (DE "COMMUNICATION devices for people with disabilities")</w:t>
            </w:r>
          </w:p>
        </w:tc>
      </w:tr>
      <w:tr w:rsidR="00744E49" w:rsidRPr="00704C12" w14:paraId="5C8E69A1" w14:textId="77777777" w:rsidTr="008A3B5A">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0531B10A" w14:textId="77777777" w:rsidR="00744E49" w:rsidRPr="00704C12" w:rsidRDefault="00744E49" w:rsidP="0011225B">
            <w:pPr>
              <w:ind w:left="0" w:right="29"/>
              <w:jc w:val="left"/>
              <w:rPr>
                <w:rFonts w:ascii="Times New Roman" w:hAnsi="Times New Roman" w:cs="Times New Roman"/>
                <w:b w:val="0"/>
                <w:szCs w:val="24"/>
              </w:rPr>
            </w:pPr>
            <w:r w:rsidRPr="00704C12">
              <w:rPr>
                <w:rFonts w:ascii="Times New Roman" w:hAnsi="Times New Roman" w:cs="Times New Roman"/>
                <w:szCs w:val="24"/>
              </w:rPr>
              <w:t>CINHAL</w:t>
            </w:r>
          </w:p>
        </w:tc>
        <w:tc>
          <w:tcPr>
            <w:tcW w:w="1890" w:type="dxa"/>
            <w:vMerge w:val="restart"/>
            <w:shd w:val="clear" w:color="auto" w:fill="auto"/>
          </w:tcPr>
          <w:p w14:paraId="5E616E0D" w14:textId="5C96EDEC" w:rsidR="00744E49" w:rsidRPr="00744E49" w:rsidRDefault="00744E49" w:rsidP="00744E49">
            <w:pPr>
              <w:ind w:left="36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44E49">
              <w:rPr>
                <w:rFonts w:ascii="Times New Roman" w:hAnsi="Times New Roman" w:cs="Times New Roman"/>
                <w:szCs w:val="24"/>
              </w:rPr>
              <w:t>(</w:t>
            </w:r>
            <w:r w:rsidRPr="00744E49">
              <w:rPr>
                <w:rFonts w:ascii="Times New Roman" w:hAnsi="Times New Roman" w:cs="Times New Roman"/>
                <w:i/>
                <w:iCs/>
                <w:szCs w:val="24"/>
              </w:rPr>
              <w:t>used for all databases</w:t>
            </w:r>
            <w:r w:rsidRPr="00744E49">
              <w:rPr>
                <w:rFonts w:ascii="Times New Roman" w:hAnsi="Times New Roman" w:cs="Times New Roman"/>
                <w:szCs w:val="24"/>
              </w:rPr>
              <w:t>)</w:t>
            </w:r>
          </w:p>
        </w:tc>
        <w:tc>
          <w:tcPr>
            <w:tcW w:w="2070" w:type="dxa"/>
            <w:shd w:val="clear" w:color="auto" w:fill="auto"/>
          </w:tcPr>
          <w:p w14:paraId="3C911F35" w14:textId="4FEC3DA4"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120</w:t>
            </w:r>
          </w:p>
        </w:tc>
        <w:tc>
          <w:tcPr>
            <w:tcW w:w="7459" w:type="dxa"/>
            <w:shd w:val="clear" w:color="auto" w:fill="auto"/>
          </w:tcPr>
          <w:p w14:paraId="26671B48" w14:textId="4D073808"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ZU "parents") or (ZU "caregivers"))  and  ((ZU "parenting education")))  and  ((ZU "child") and (ZU "communicative disorders")))  or  ((ZU "developmental disabilities")))  and  ((ZU "alternative and augmentative communication")))  or  ((ZU "alternative and augmentative communication education in infancy and childhood"))</w:t>
            </w:r>
          </w:p>
        </w:tc>
      </w:tr>
      <w:bookmarkEnd w:id="0"/>
      <w:tr w:rsidR="00744E49" w:rsidRPr="00704C12" w14:paraId="4C849FD7" w14:textId="77777777" w:rsidTr="008A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5E772279" w14:textId="37F6EE7C" w:rsidR="00744E49" w:rsidRPr="00704C12" w:rsidRDefault="00744E49" w:rsidP="0011225B">
            <w:pPr>
              <w:ind w:left="0" w:right="29"/>
              <w:jc w:val="left"/>
              <w:rPr>
                <w:rFonts w:ascii="Times New Roman" w:hAnsi="Times New Roman" w:cs="Times New Roman"/>
                <w:b w:val="0"/>
                <w:szCs w:val="24"/>
              </w:rPr>
            </w:pPr>
            <w:r w:rsidRPr="00704C12">
              <w:rPr>
                <w:rFonts w:ascii="Times New Roman" w:hAnsi="Times New Roman" w:cs="Times New Roman"/>
                <w:szCs w:val="24"/>
              </w:rPr>
              <w:t>ERIC (</w:t>
            </w:r>
            <w:r>
              <w:rPr>
                <w:rFonts w:ascii="Times New Roman" w:hAnsi="Times New Roman" w:cs="Times New Roman"/>
                <w:szCs w:val="24"/>
              </w:rPr>
              <w:t xml:space="preserve">via </w:t>
            </w:r>
            <w:proofErr w:type="spellStart"/>
            <w:r>
              <w:rPr>
                <w:rFonts w:ascii="Times New Roman" w:hAnsi="Times New Roman" w:cs="Times New Roman"/>
                <w:szCs w:val="24"/>
              </w:rPr>
              <w:t>E</w:t>
            </w:r>
            <w:r w:rsidRPr="00704C12">
              <w:rPr>
                <w:rFonts w:ascii="Times New Roman" w:hAnsi="Times New Roman" w:cs="Times New Roman"/>
                <w:szCs w:val="24"/>
              </w:rPr>
              <w:t>bsco</w:t>
            </w:r>
            <w:r>
              <w:rPr>
                <w:rFonts w:ascii="Times New Roman" w:hAnsi="Times New Roman" w:cs="Times New Roman"/>
                <w:szCs w:val="24"/>
              </w:rPr>
              <w:t>host</w:t>
            </w:r>
            <w:proofErr w:type="spellEnd"/>
            <w:r w:rsidRPr="00704C12">
              <w:rPr>
                <w:rFonts w:ascii="Times New Roman" w:hAnsi="Times New Roman" w:cs="Times New Roman"/>
                <w:szCs w:val="24"/>
              </w:rPr>
              <w:t>)</w:t>
            </w:r>
          </w:p>
        </w:tc>
        <w:tc>
          <w:tcPr>
            <w:tcW w:w="1890" w:type="dxa"/>
            <w:vMerge/>
            <w:shd w:val="clear" w:color="auto" w:fill="auto"/>
          </w:tcPr>
          <w:p w14:paraId="1B7265C2" w14:textId="77777777"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0BBBA0C3" w14:textId="319E724A"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78</w:t>
            </w:r>
          </w:p>
        </w:tc>
        <w:tc>
          <w:tcPr>
            <w:tcW w:w="7459" w:type="dxa"/>
            <w:shd w:val="clear" w:color="auto" w:fill="auto"/>
          </w:tcPr>
          <w:p w14:paraId="381303C6" w14:textId="77777777"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DE "Caregivers")  OR  (DE "Parents"))  AND  (DE "Caregiver Training"))  OR  (DE "Parent Education"))  OR  (DE "Parenthood Education"))  OR  (DE "Programs"))  AND  (DE "Communication Disorders"))  OR  (DE "Developmental Disabilities"))  AND  (DE "Augmentative and Alternative Communication")</w:t>
            </w:r>
          </w:p>
        </w:tc>
      </w:tr>
      <w:tr w:rsidR="00744E49" w:rsidRPr="00704C12" w14:paraId="08D22DE5" w14:textId="77777777" w:rsidTr="008A3B5A">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16F4DDF0" w14:textId="77777777" w:rsidR="00744E49" w:rsidRPr="00704C12" w:rsidRDefault="00744E49" w:rsidP="0011225B">
            <w:pPr>
              <w:ind w:left="0" w:right="29"/>
              <w:jc w:val="left"/>
              <w:rPr>
                <w:rFonts w:ascii="Times New Roman" w:hAnsi="Times New Roman" w:cs="Times New Roman"/>
                <w:b w:val="0"/>
                <w:szCs w:val="24"/>
              </w:rPr>
            </w:pPr>
            <w:r w:rsidRPr="00704C12">
              <w:rPr>
                <w:rFonts w:ascii="Times New Roman" w:hAnsi="Times New Roman" w:cs="Times New Roman"/>
                <w:szCs w:val="24"/>
              </w:rPr>
              <w:lastRenderedPageBreak/>
              <w:t xml:space="preserve">FAMILY AND SOCIETY STUDIES </w:t>
            </w:r>
          </w:p>
        </w:tc>
        <w:tc>
          <w:tcPr>
            <w:tcW w:w="1890" w:type="dxa"/>
            <w:vMerge/>
            <w:shd w:val="clear" w:color="auto" w:fill="auto"/>
          </w:tcPr>
          <w:p w14:paraId="4AF30A11" w14:textId="25326076"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768E0CA8" w14:textId="08F759E3"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119</w:t>
            </w:r>
          </w:p>
        </w:tc>
        <w:tc>
          <w:tcPr>
            <w:tcW w:w="7459" w:type="dxa"/>
            <w:shd w:val="clear" w:color="auto" w:fill="auto"/>
          </w:tcPr>
          <w:p w14:paraId="42887A8C" w14:textId="77777777"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ZU "parents"))  or  ((ZU "caregivers")))  and  ((ZU "caregiver education")))  and  ((ZU "children")))  and  ((ZU "communicative disorders")))  or  ((ZU "communicative disorders in adolescence") or (ZU "communicative disorders in children") or (ZU "communicative disorders in infants")))  and  ((ZU "developmental delay") and (ZU "developmental disabilities")))  and  ((ZU "picture exchange communication system")))  or  ((ZU "communication devices for people with disabilities"))</w:t>
            </w:r>
          </w:p>
        </w:tc>
      </w:tr>
      <w:tr w:rsidR="00744E49" w:rsidRPr="00704C12" w14:paraId="60F909EB" w14:textId="77777777" w:rsidTr="008A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0237664A" w14:textId="77777777" w:rsidR="00744E49" w:rsidRPr="00704C12" w:rsidRDefault="00744E49" w:rsidP="0011225B">
            <w:pPr>
              <w:ind w:left="0" w:right="29"/>
              <w:jc w:val="left"/>
              <w:rPr>
                <w:rFonts w:ascii="Times New Roman" w:hAnsi="Times New Roman" w:cs="Times New Roman"/>
                <w:b w:val="0"/>
                <w:szCs w:val="24"/>
              </w:rPr>
            </w:pPr>
            <w:r w:rsidRPr="00704C12">
              <w:rPr>
                <w:rFonts w:ascii="Times New Roman" w:hAnsi="Times New Roman" w:cs="Times New Roman"/>
                <w:szCs w:val="24"/>
              </w:rPr>
              <w:t>MEDLINE</w:t>
            </w:r>
          </w:p>
        </w:tc>
        <w:tc>
          <w:tcPr>
            <w:tcW w:w="1890" w:type="dxa"/>
            <w:vMerge w:val="restart"/>
            <w:shd w:val="clear" w:color="auto" w:fill="auto"/>
          </w:tcPr>
          <w:p w14:paraId="00F0ACFD" w14:textId="052FF4D5" w:rsidR="00744E49" w:rsidRPr="00744E49" w:rsidRDefault="00744E49" w:rsidP="00744E49">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C291ABC" w14:textId="77777777" w:rsidR="00744E49" w:rsidRPr="00744E49" w:rsidRDefault="00744E49" w:rsidP="00744E49">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25BCBEC" w14:textId="77777777"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55A8C643" w14:textId="52B2200F"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1887</w:t>
            </w:r>
          </w:p>
        </w:tc>
        <w:tc>
          <w:tcPr>
            <w:tcW w:w="7459" w:type="dxa"/>
            <w:shd w:val="clear" w:color="auto" w:fill="auto"/>
          </w:tcPr>
          <w:p w14:paraId="6247363F" w14:textId="1727CD23"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ZU "parents") or (ZU "caregivers"))  and  ((ZU "education, nonprofessional")))  or  ((ZU "early intervention") or (ZU "early intervention (education)")))  and  ((ZU "child &amp; adolescent")))  and  ((ZU "communication disorder")))  or  ((ZU "communication disorders")))  or  ((ZU "developmental delay")))  or  ((ZU "developmental disabilities")))  and  ((ZU "alternative and augmentative communication")))  or  ((ZU "alternative and augmentative communication (</w:t>
            </w:r>
            <w:proofErr w:type="spellStart"/>
            <w:r w:rsidRPr="00704C12">
              <w:rPr>
                <w:rFonts w:ascii="Times New Roman" w:hAnsi="Times New Roman" w:cs="Times New Roman"/>
                <w:szCs w:val="24"/>
              </w:rPr>
              <w:t>aac</w:t>
            </w:r>
            <w:proofErr w:type="spellEnd"/>
            <w:r w:rsidRPr="00704C12">
              <w:rPr>
                <w:rFonts w:ascii="Times New Roman" w:hAnsi="Times New Roman" w:cs="Times New Roman"/>
                <w:szCs w:val="24"/>
              </w:rPr>
              <w:t>)")))  or  ((ZU "communication for the disabled")))  or  ((ZU "communication aids for disabled"))</w:t>
            </w:r>
          </w:p>
        </w:tc>
      </w:tr>
      <w:tr w:rsidR="00744E49" w:rsidRPr="00704C12" w14:paraId="7EC92692" w14:textId="77777777" w:rsidTr="008A3B5A">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4CFE5FF3" w14:textId="77777777" w:rsidR="00744E49" w:rsidRPr="00704C12" w:rsidRDefault="00744E49" w:rsidP="0011225B">
            <w:pPr>
              <w:ind w:left="0" w:right="29"/>
              <w:jc w:val="left"/>
              <w:rPr>
                <w:rFonts w:ascii="Times New Roman" w:hAnsi="Times New Roman" w:cs="Times New Roman"/>
                <w:b w:val="0"/>
                <w:szCs w:val="24"/>
              </w:rPr>
            </w:pPr>
            <w:r w:rsidRPr="00704C12">
              <w:rPr>
                <w:rFonts w:ascii="Times New Roman" w:hAnsi="Times New Roman" w:cs="Times New Roman"/>
                <w:szCs w:val="24"/>
              </w:rPr>
              <w:t>PsycINFO</w:t>
            </w:r>
          </w:p>
        </w:tc>
        <w:tc>
          <w:tcPr>
            <w:tcW w:w="1890" w:type="dxa"/>
            <w:vMerge/>
            <w:shd w:val="clear" w:color="auto" w:fill="auto"/>
          </w:tcPr>
          <w:p w14:paraId="55B3D67A" w14:textId="77777777"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4DC1D504" w14:textId="3243B7E2"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133</w:t>
            </w:r>
          </w:p>
        </w:tc>
        <w:tc>
          <w:tcPr>
            <w:tcW w:w="7459" w:type="dxa"/>
            <w:shd w:val="clear" w:color="auto" w:fill="auto"/>
          </w:tcPr>
          <w:p w14:paraId="2015C8E8" w14:textId="77777777"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DE "Parents")  OR  (DE "Caregivers"))  AND  (DE "Parent Training"))  OR  (DE "Parenting Skills"))  AND  (DE "Child Characteristics"))  OR  (DE "Adolescent Characteristics"))  AND  (DE "Communication Disorders"))  OR  (DE "Developmental Disabilities"))  AND  (DE "Augmentative Communication")</w:t>
            </w:r>
          </w:p>
        </w:tc>
      </w:tr>
      <w:tr w:rsidR="00744E49" w:rsidRPr="00704C12" w14:paraId="09DFDD31" w14:textId="77777777" w:rsidTr="008A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05D9BB62" w14:textId="65C91C41" w:rsidR="00744E49" w:rsidRPr="00704C12" w:rsidRDefault="00744E49" w:rsidP="0011225B">
            <w:pPr>
              <w:ind w:left="0" w:right="29"/>
              <w:jc w:val="left"/>
              <w:rPr>
                <w:rFonts w:ascii="Times New Roman" w:hAnsi="Times New Roman" w:cs="Times New Roman"/>
                <w:b w:val="0"/>
                <w:szCs w:val="24"/>
              </w:rPr>
            </w:pPr>
            <w:r w:rsidRPr="00704C12">
              <w:rPr>
                <w:rFonts w:ascii="Times New Roman" w:hAnsi="Times New Roman" w:cs="Times New Roman"/>
                <w:szCs w:val="24"/>
              </w:rPr>
              <w:t>PYSCH ARTICLES</w:t>
            </w:r>
          </w:p>
        </w:tc>
        <w:tc>
          <w:tcPr>
            <w:tcW w:w="1890" w:type="dxa"/>
            <w:vMerge/>
            <w:shd w:val="clear" w:color="auto" w:fill="auto"/>
          </w:tcPr>
          <w:p w14:paraId="0CF65A53" w14:textId="5E1D40FA"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6101428C" w14:textId="467DAB31"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0</w:t>
            </w:r>
          </w:p>
        </w:tc>
        <w:tc>
          <w:tcPr>
            <w:tcW w:w="7459" w:type="dxa"/>
            <w:shd w:val="clear" w:color="auto" w:fill="auto"/>
          </w:tcPr>
          <w:p w14:paraId="3B35613B" w14:textId="2A5FBBC2" w:rsidR="00744E49" w:rsidRPr="00704C12" w:rsidRDefault="00744E4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lang w:val="en-ZA"/>
              </w:rPr>
              <w:t xml:space="preserve">((((((DE "Caregivers") OR (DE "Parents")) AND (DE "Child Characteristics" AND DE "Parent Training" AND DE "Training" AND DE "Parenting Skills")) AND (DE "Parent Training" OR DE "Education")) AND ) AND (DE "Communication Disorders" OR DE "Developmental Disabilities")) AND (DE "Augmentative Communication") OR </w:t>
            </w:r>
            <w:r w:rsidRPr="00704C12">
              <w:rPr>
                <w:rFonts w:ascii="Times New Roman" w:hAnsi="Times New Roman" w:cs="Times New Roman"/>
                <w:color w:val="333333"/>
                <w:szCs w:val="24"/>
              </w:rPr>
              <w:t>means of communication for people with disabilities</w:t>
            </w:r>
          </w:p>
        </w:tc>
      </w:tr>
      <w:tr w:rsidR="00744E49" w:rsidRPr="00704C12" w14:paraId="079C010A" w14:textId="77777777" w:rsidTr="008A3B5A">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20C96954" w14:textId="76684B70" w:rsidR="00744E49" w:rsidRPr="00704C12" w:rsidRDefault="00744E49" w:rsidP="0011225B">
            <w:pPr>
              <w:ind w:left="0" w:right="29"/>
              <w:jc w:val="left"/>
              <w:rPr>
                <w:rFonts w:ascii="Times New Roman" w:hAnsi="Times New Roman" w:cs="Times New Roman"/>
                <w:b w:val="0"/>
                <w:szCs w:val="24"/>
                <w:lang w:val="en-ZA"/>
              </w:rPr>
            </w:pPr>
            <w:r w:rsidRPr="00704C12">
              <w:rPr>
                <w:rFonts w:ascii="Times New Roman" w:hAnsi="Times New Roman" w:cs="Times New Roman"/>
                <w:szCs w:val="24"/>
                <w:lang w:val="en-ZA"/>
              </w:rPr>
              <w:t xml:space="preserve">Health Source: </w:t>
            </w:r>
            <w:r w:rsidRPr="00704C12">
              <w:rPr>
                <w:rFonts w:ascii="Times New Roman" w:hAnsi="Times New Roman" w:cs="Times New Roman"/>
                <w:szCs w:val="24"/>
                <w:lang w:val="en-ZA"/>
              </w:rPr>
              <w:lastRenderedPageBreak/>
              <w:t>Nursing</w:t>
            </w:r>
            <w:r>
              <w:rPr>
                <w:rFonts w:ascii="Times New Roman" w:hAnsi="Times New Roman" w:cs="Times New Roman"/>
                <w:szCs w:val="24"/>
                <w:lang w:val="en-ZA"/>
              </w:rPr>
              <w:t xml:space="preserve"> </w:t>
            </w:r>
            <w:r w:rsidRPr="00704C12">
              <w:rPr>
                <w:rFonts w:ascii="Times New Roman" w:hAnsi="Times New Roman" w:cs="Times New Roman"/>
                <w:szCs w:val="24"/>
                <w:lang w:val="en-ZA"/>
              </w:rPr>
              <w:t>/Academic Edition</w:t>
            </w:r>
          </w:p>
          <w:p w14:paraId="0A319EA4" w14:textId="77777777" w:rsidR="00744E49" w:rsidRPr="00704C12" w:rsidRDefault="00744E49" w:rsidP="0011225B">
            <w:pPr>
              <w:ind w:left="0" w:right="29"/>
              <w:jc w:val="left"/>
              <w:rPr>
                <w:rFonts w:ascii="Times New Roman" w:hAnsi="Times New Roman" w:cs="Times New Roman"/>
                <w:b w:val="0"/>
                <w:szCs w:val="24"/>
              </w:rPr>
            </w:pPr>
          </w:p>
        </w:tc>
        <w:tc>
          <w:tcPr>
            <w:tcW w:w="1890" w:type="dxa"/>
            <w:vMerge/>
            <w:shd w:val="clear" w:color="auto" w:fill="auto"/>
          </w:tcPr>
          <w:p w14:paraId="2C9FBC44" w14:textId="77777777"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173EBAAC" w14:textId="39EA258B"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354</w:t>
            </w:r>
          </w:p>
        </w:tc>
        <w:tc>
          <w:tcPr>
            <w:tcW w:w="7459" w:type="dxa"/>
            <w:shd w:val="clear" w:color="auto" w:fill="auto"/>
          </w:tcPr>
          <w:p w14:paraId="5C8C2609" w14:textId="1D879874" w:rsidR="00744E49" w:rsidRPr="00704C12" w:rsidRDefault="00744E4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 xml:space="preserve">(((((((((DE "CAREGIVERS")  OR  (DE "PARENTS")) AND (DE "PARENTING education" AND DE "EDUCATION" OR DE </w:t>
            </w:r>
            <w:r w:rsidRPr="00704C12">
              <w:rPr>
                <w:rFonts w:ascii="Times New Roman" w:hAnsi="Times New Roman" w:cs="Times New Roman"/>
                <w:szCs w:val="24"/>
              </w:rPr>
              <w:lastRenderedPageBreak/>
              <w:t xml:space="preserve">"ABILITY grouping (Education)" OR DE "ACADEMIC accommodations" OR DE "ACCOUNTING education" OR DE "ACTING education" OR DE "ADULT education" OR DE "AERONAUTICS education" OR DE "AFFECTIVE education" OR DE "AFFIRMATIVE action programs in education" OR DE "AFTER school programs" OR DE "AGING education" OR DE "AGRICULTURAL education" OR DE "ANTISEMITISM in education" OR DE "APPROPRIATE education" OR DE "ARCHITECTURAL education" OR DE "ARCHITECTURE in education" OR DE "ARCHIVES &amp; education" OR DE "ART education" OR DE "ART in education" OR DE "ARTIFICIAL satellites in education" OR DE "ARTS education" OR DE "ARTS in education" OR DE "ASSOCIATE degree education" OR DE "AUDIOTAPES in education" OR DE "AUTOMOBILE driver education" OR DE "BACK to basics (Education)" OR DE "BASIC education" OR DE "BISEXUALITY &amp; education" OR DE "BUDDHISM &amp; education" OR DE "BUSINESS &amp; education" OR DE "BUSINESS education" OR DE "CAPITALISM &amp; education" OR DE "CAREER education" OR DE "CASE method (Teaching)" OR DE "CATHOLIC education" OR DE "CENTERS of the performing arts &amp; education" OR DE "CHAUTAUQUAS" OR DE "CHURCH &amp; education" OR DE "CLASSICAL education" OR DE "CLASSIFICATION of books -- Education" OR DE "COEDUCATION" OR DE "COMMUNICATION &amp; education" OR DE "COMMUNICATION education" OR DE "COMMUNICATION in education" OR DE "COMMUNISM &amp; education" OR DE "COMMUNISM in education" OR DE "COMMUNIST education" OR DE "COMMUNITY &amp; school" OR DE "COMMUNITY education" OR DE "COMPARATIVE education" OR DE "COMPENSATORY education" OR DE "COMPULSORY education" OR DE "COMPUTER conferencing in </w:t>
            </w:r>
            <w:r w:rsidRPr="00704C12">
              <w:rPr>
                <w:rFonts w:ascii="Times New Roman" w:hAnsi="Times New Roman" w:cs="Times New Roman"/>
                <w:szCs w:val="24"/>
              </w:rPr>
              <w:lastRenderedPageBreak/>
              <w:t>education" OR DE "COMPUTER training" OR DE "CONFUCIANISM &amp; education" OR DE "CONSUMER education" OR DE "CONTINUING education" OR DE "COOKING education" OR DE "COOPERATIVE education" OR DE "CREATIONISM education" OR DE "CRITICAL pedagogy" OR DE "</w:t>
            </w:r>
            <w:proofErr w:type="spellStart"/>
            <w:r w:rsidRPr="00704C12">
              <w:rPr>
                <w:rFonts w:ascii="Times New Roman" w:hAnsi="Times New Roman" w:cs="Times New Roman"/>
                <w:szCs w:val="24"/>
              </w:rPr>
              <w:t>CROSS-cultural</w:t>
            </w:r>
            <w:proofErr w:type="spellEnd"/>
            <w:r w:rsidRPr="00704C12">
              <w:rPr>
                <w:rFonts w:ascii="Times New Roman" w:hAnsi="Times New Roman" w:cs="Times New Roman"/>
                <w:szCs w:val="24"/>
              </w:rPr>
              <w:t xml:space="preserve"> communication in education" OR DE "CULTURAL education" OR DE "CULTURALLY relevant education" OR DE "CURRICULA (Courses of study)" OR DE "DANCE education" OR DE "DANCE in education" OR DE "DEMOCRACY &amp; education" OR DE "DEVELOPMENTALLY appropriate education" OR DE "DIAGNOSIS of learning disabilities" OR DE "DISCRIMINATION in education" OR DE "DISTANCE education" OR DE "DORMITORIES &amp; education" OR DE "DRAMA in education" OR DE "DRUG abuse education" OR DE "EARLY childhood education" OR DE "EARLY intervention (Education)" OR DE "ECONOMICS education" OR DE "EDUCABILITY" OR DE "EDUCATION &amp; crime" OR DE "EDUCATION &amp; economics" OR DE "EDUCATION &amp; heredity" OR DE "EDUCATION &amp; the military" OR DE "EDUCATION advocacy" OR DE "EDUCATION in the Bible" OR DE "EDUCATION of Jews" OR DE "EDUCATION of Mexican Americans" OR DE "EDUCATION of artists" OR DE "EDUCATION of child care workers" OR DE "EDUCATION of children of immigrants" OR DE "EDUCATION of children of migrant laborers" OR DE "EDUCATION of children of teachers" OR DE "EDUCATION of clergy" OR DE "EDUCATION of homeless children" OR DE "EDUCATION of interior decorators" OR DE "EDUCATION of minorities" OR DE "EDUCATION of nobility" OR DE "EDUCATION of older people" OR DE "EDUCATION of parents" OR DE "EDUCATION of peasants" OR DE "EDUCATION of people with disabilities" OR DE "EDUCATION of problem children" OR DE "EDUCATION of </w:t>
            </w:r>
            <w:r w:rsidRPr="00704C12">
              <w:rPr>
                <w:rFonts w:ascii="Times New Roman" w:hAnsi="Times New Roman" w:cs="Times New Roman"/>
                <w:szCs w:val="24"/>
              </w:rPr>
              <w:lastRenderedPageBreak/>
              <w:t xml:space="preserve">sociologists" OR DE "EDUCATION of the indigenous peoples of the Americas" OR DE "EDUCATION of the social elite" OR DE "EDUCATION of the upper class" OR DE "EDUCATION of the working class" OR DE "EDUCATION of veterans" OR DE "EDUCATION of women" OR DE "EDUCATION policy" OR DE "EDUCATIONAL equalization" OR DE "EDUCATIONAL intervention" OR DE "EDUCATIONAL programs" OR DE "EDUCATIONAL quality" OR DE "EDUCATIONAL standards" OR DE "EFFECT of education on economic development" OR DE "EFFECT of education on labor productivity" OR DE "EFFECT of education on wages" OR DE "ELECTRONIC spreadsheets in education" OR DE "ELEMENTARY education" OR DE "EMAIL systems in education" OR DE "EMPLOYER-supported education" OR DE "EMPLOYMENT &amp; education" OR DE "ENGINEERING education" OR DE "ENVIRONMENTAL education" OR DE "ETHNOLOGICAL museums &amp; collections -- Educational aspects" OR DE "EVOLUTIONARY theories study &amp; teaching" OR DE "EXCHANGE of persons programs" OR DE "FAMILY life education" OR DE "FAMILY-school relationships" OR DE "FASCISM &amp; education" OR DE "FEMINISM &amp; education" OR DE "FIELDWORK (Educational method)" OR DE "FILM studies" OR DE "FIRE prevention education" OR DE "FLEXIBLE grouping in education" OR DE "FOLKLORE &amp; education" OR DE "FOREIGN study" OR DE "FORMAL discipline" OR DE "FREEMASONS in education" OR DE "FUNDAMENTAL education" OR DE "FUTURES studies" OR DE "GARDENS &amp; education" OR DE "GENDER differences in education" OR DE "GENDER identity in education" OR DE "GENDER integration of women's colleges" OR DE "GENERAL education" OR DE "GENERAL semantics" OR DE "GIFTED &amp; talented education" OR DE "GLOBAL studies" OR DE "GRAND tours (Education)" OR DE </w:t>
            </w:r>
            <w:r w:rsidRPr="00704C12">
              <w:rPr>
                <w:rFonts w:ascii="Times New Roman" w:hAnsi="Times New Roman" w:cs="Times New Roman"/>
                <w:szCs w:val="24"/>
              </w:rPr>
              <w:lastRenderedPageBreak/>
              <w:t xml:space="preserve">"GRAPHIC novels in education" OR DE "GROUP guidance in education" OR DE "GROUP relations training" OR DE "GROUP work in education" OR DE "HEALTH education" OR DE "HIGH technology &amp; education" OR DE "HIGHER education" OR DE "HINDUISM &amp; education" OR DE "HOLISTIC education" OR DE "HOME &amp; school" OR DE "HOME economics education" OR DE "HOME schooling" OR DE "HOMOSEXUALITY &amp; education" OR DE "HUMAN body in education" OR DE "HUMANE education" OR DE "HUMANISTIC education" OR DE "HUMANITIES education" OR DE "INCLUSIVE education" OR DE "INDIVIDUAL work in education" OR DE "INDIVIDUALIZED education programs" OR DE "INDUSTRIAL arts education" OR DE "INDUSTRIAL museums -- Educational aspects" OR DE "INFORMATION superhighway in education" OR DE "INFORMATION theory in education" OR DE "INSTRUCTIONAL systems" OR DE "INTERNET in education" OR DE "INTERNET videoconferencing in education" OR DE "INTERNSHIP programs" OR DE "INVITATIONAL education" OR DE "ISLAMIC education" OR DE "JAINISM &amp; education" OR DE "JOURNALISM &amp; education" OR DE "LABOR &amp; education" OR DE "LABOR unions &amp; education" OR DE "LANGUAGE &amp; education" OR DE "LANGUAGE arts" OR DE "LANGUAGE experience approach in education" OR DE "LEARNER autonomy" OR DE "LEARNING" OR DE "LEARNING communities" OR DE "LEARNING goals" OR DE "LEGAL education" OR DE "LEISURE education" OR DE "LGBT people -- Education" OR DE "LIBRARIES &amp; education" OR DE "LIGHT in education" OR DE "LITERACY" OR DE "LITERACY education" OR DE "LYCEUMS" OR DE "MAPS in education" OR DE "MARINE science education" OR DE "MASS media &amp; education" OR DE "MASS media in education" OR DE "MATHEMATICS education" </w:t>
            </w:r>
            <w:r w:rsidRPr="00704C12">
              <w:rPr>
                <w:rFonts w:ascii="Times New Roman" w:hAnsi="Times New Roman" w:cs="Times New Roman"/>
                <w:szCs w:val="24"/>
              </w:rPr>
              <w:lastRenderedPageBreak/>
              <w:t>OR DE "MEN in education" OR DE "MENTORING in education" OR DE "MICROFORMS in education" OR DE "MIDDLE class -- Education" OR DE "MIDDLE school education" OR DE "MILITARY education" OR DE "MIRRORS in education" OR DE "MOBILE learning" OR DE "MONITORIAL system of education" OR DE "MORAL education" OR DE "MULTICULTURAL education" OR DE "MULTILINGUAL education" OR DE "MUSEUM studies" OR DE "MUSEUMS &amp; education" OR DE "MUSIC education" OR DE "MUSIC in education" OR DE "NATIONAL socialism &amp; education" OR DE "NATIONALISM &amp; education" OR DE "NATIVE language &amp; education" OR DE "NATURAL history museums &amp; education" OR DE "NATURAL resources education" OR DE "NATURE study" OR DE "NAVAL education" OR DE "NONCATEGORICAL education" OR DE "NONFORMAL education" OR DE "NONPROFESSIONAL education" OR DE "OCCUPATIONAL training" OR DE "ONLINE education" OR DE "ORIGAMI in education" OR DE "OUTCOME-based education" OR DE "OUTDOOR education" OR DE "OVERPRESSURE (Education)" OR DE "PAPERBACKS in education" OR DE "PARENTING education" OR DE "PATIENT education" OR DE "PERIODICALS in education" OR DE "PHOTOGRAPHY in education" OR DE "PHYSICAL education" OR DE "PICTURE books for children &amp; education" OR DE "PICTURES in education" OR DE "PLACE-based education" OR DE "POLICE -- Study &amp; teaching" OR DE "POLICE education" OR DE "</w:t>
            </w:r>
            <w:proofErr w:type="spellStart"/>
            <w:r w:rsidRPr="00704C12">
              <w:rPr>
                <w:rFonts w:ascii="Times New Roman" w:hAnsi="Times New Roman" w:cs="Times New Roman"/>
                <w:szCs w:val="24"/>
              </w:rPr>
              <w:t>POP-up</w:t>
            </w:r>
            <w:proofErr w:type="spellEnd"/>
            <w:r w:rsidRPr="00704C12">
              <w:rPr>
                <w:rFonts w:ascii="Times New Roman" w:hAnsi="Times New Roman" w:cs="Times New Roman"/>
                <w:szCs w:val="24"/>
              </w:rPr>
              <w:t xml:space="preserve"> books in education" OR DE "POPULAR education" OR DE "POST-compulsory education" OR DE "POSTAGE stamps in education" OR DE "POSTERS in education" OR DE "POSTMODERNISM &amp; education" OR DE "POSTSECONDARY education" OR DE "PRENATAL education (Prenatal influences)" OR DE "PRINTING in education" OR DE "PRISONERS -- </w:t>
            </w:r>
            <w:r w:rsidRPr="00704C12">
              <w:rPr>
                <w:rFonts w:ascii="Times New Roman" w:hAnsi="Times New Roman" w:cs="Times New Roman"/>
                <w:szCs w:val="24"/>
              </w:rPr>
              <w:lastRenderedPageBreak/>
              <w:t xml:space="preserve">Education" OR DE "PRIVATE education" OR DE "PRIVATIZATION in education" OR DE "PROBLEM sets (Education)" OR DE "PROFESSIONAL learning communities" OR DE "PROFILE descriptions (Education)" OR DE "PROGRAM validation (Education)" OR DE "PROGRESSIVE education" OR DE "PROPOSAL writing in education" OR DE "PSYCHOANALYSIS &amp; education" OR DE "PSYCHOLOGY of learning" OR DE "PUBLIC administration -- Study &amp; teaching" OR DE "PUBLIC aquariums &amp; education" OR DE "PUPPET theater in education" OR DE "RACISM in education" OR DE "RADIO in education" OR DE "REGIONALISM &amp; education" OR DE "RELIGIOUS education" OR DE "RESIDENCE &amp; education" OR DE "RESOURCE programs (Education)" OR DE "RURAL education" OR DE "SCHOOL choice" OR DE "SCHOOL city, state, etc." OR DE "SCHOOL volunteers" OR DE "SCIENCE education" OR DE "SECONDARY education" OR DE "SECULAR education" OR DE "SELF-culture" OR DE "SEMINARS" OR DE "SERIAL publications in education" OR DE "SEX discrimination in education" OR DE "SEX education" OR DE "SEXISM in education" OR DE "SEXUAL harassment in education" OR DE "SIKHISM &amp; education" OR DE "SOCIAL sciences education" OR DE "SOCIAL skills education" OR DE "SOCIAL work education" OR DE "SOCIALISM &amp; education" OR DE "SOCIALIZATION" OR DE "SOUND recordings in education" OR DE "SPEAKERS' bureaus" OR DE "SPECIAL education" OR DE "STEAM education" OR DE "STEM education" OR DE "STORYTELLING in education" OR DE "STUDY &amp; teaching of clothing &amp; dress" OR DE "STUDY &amp; teaching of force &amp; energy" OR DE "SUBURBAN education" OR DE "SUPPLEMENTARY education" OR DE "TASK analysis (Education)" OR DE "TEACHERS" OR DE "TECHNICAL education" OR DE "TECHNOLOGY education" OR DE </w:t>
            </w:r>
            <w:r w:rsidRPr="00704C12">
              <w:rPr>
                <w:rFonts w:ascii="Times New Roman" w:hAnsi="Times New Roman" w:cs="Times New Roman"/>
                <w:szCs w:val="24"/>
              </w:rPr>
              <w:lastRenderedPageBreak/>
              <w:t xml:space="preserve">"TELECOMMUNICATION in education" OR DE "TELEPHONE in education" OR DE "TELEVISION &amp; education" OR DE "TELEVISION in education" OR DE "TRIBALLY-controlled education" OR DE "UNIVERSITY extension" OR DE "URBAN education" OR DE "USER education" OR DE "VIDEO tapes in education" OR DE "VIRTUAL reality in education" OR DE "VOCATIONAL education" OR DE "VOICE in education" OR DE "WAR &amp; education" OR DE "WOMEN in education" OR DE "WORD processing in education" OR DE "WORK &amp; education" OR DE "ZOOS &amp; education"))  OR  (DE "CAREGIVER education"))  AND  (DE "CHILDREN")) AND (DE "ADOLESCENCE" OR DE "TEENAGERS" OR DE "YOUTH"))  AND  (DE "COMMUNICATIVE disorders" OR DE "COMMUNICATION addiction disorder" OR DE "COMMUNICATIVE disorders in adolescence" OR DE "COMMUNICATIVE disorders in children" OR DE "COMMUNICATIVE disorders in infants" OR DE "COMMUNICATIVE disorders in old age" OR DE "EXPRESSIVE language disorder" OR DE "HEARING disorders" OR DE "LANGUAGE disorders" OR DE "SPEECH disorders" OR DE "VISION disorders"))  OR  (DE "DEVELOPMENTAL disabilities" OR DE "AUTISM" OR DE "CEREBRAL palsy" OR DE "CHILD development deviations" OR DE "DOWN syndrome" OR DE "EPILEPSY" OR DE "EPILEPSY -- Social aspects" OR DE "HYPERLEXIA" OR DE "MENTAL disabilities" OR DE "PERVASIVE child development disorders" OR DE "SMITH-Lemli-Opitz syndrome"))  AND  (DE "MEANS of communication for people with disabilities" OR DE "COMMUNICATION devices for people with disabilities" OR DE "MEANS of communication for deaf people"))  OR  (DE "MEANS of communication for the developmentally disabled" OR DE "FACILITATED </w:t>
            </w:r>
            <w:r w:rsidRPr="00704C12">
              <w:rPr>
                <w:rFonts w:ascii="Times New Roman" w:hAnsi="Times New Roman" w:cs="Times New Roman"/>
                <w:szCs w:val="24"/>
              </w:rPr>
              <w:lastRenderedPageBreak/>
              <w:t>communication" OR DE "PICTURE exchange communication system")</w:t>
            </w:r>
          </w:p>
        </w:tc>
      </w:tr>
      <w:tr w:rsidR="00007E2C" w:rsidRPr="00704C12" w14:paraId="01B38DB8" w14:textId="77777777" w:rsidTr="008A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73F20A96" w14:textId="77777777" w:rsidR="00007E2C" w:rsidRPr="00704C12" w:rsidRDefault="00007E2C" w:rsidP="0011225B">
            <w:pPr>
              <w:ind w:left="0" w:right="29"/>
              <w:jc w:val="left"/>
              <w:rPr>
                <w:rFonts w:ascii="Times New Roman" w:hAnsi="Times New Roman" w:cs="Times New Roman"/>
                <w:b w:val="0"/>
                <w:szCs w:val="24"/>
                <w:lang w:val="en-ZA"/>
              </w:rPr>
            </w:pPr>
            <w:r w:rsidRPr="00704C12">
              <w:rPr>
                <w:rFonts w:ascii="Times New Roman" w:hAnsi="Times New Roman" w:cs="Times New Roman"/>
                <w:szCs w:val="24"/>
                <w:lang w:val="en-ZA"/>
              </w:rPr>
              <w:lastRenderedPageBreak/>
              <w:t>Africa-Wide Information </w:t>
            </w:r>
          </w:p>
          <w:p w14:paraId="06E080FA" w14:textId="77777777" w:rsidR="00007E2C" w:rsidRPr="00704C12" w:rsidRDefault="00007E2C" w:rsidP="0011225B">
            <w:pPr>
              <w:ind w:left="0" w:right="29"/>
              <w:jc w:val="left"/>
              <w:rPr>
                <w:rFonts w:ascii="Times New Roman" w:hAnsi="Times New Roman" w:cs="Times New Roman"/>
                <w:b w:val="0"/>
                <w:szCs w:val="24"/>
              </w:rPr>
            </w:pPr>
          </w:p>
        </w:tc>
        <w:tc>
          <w:tcPr>
            <w:tcW w:w="1890" w:type="dxa"/>
            <w:shd w:val="clear" w:color="auto" w:fill="auto"/>
          </w:tcPr>
          <w:p w14:paraId="6DC0ADF7" w14:textId="77777777" w:rsidR="00007E2C" w:rsidRPr="00704C12" w:rsidRDefault="00007E2C"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6602A343" w14:textId="248B0405" w:rsidR="00007E2C" w:rsidRPr="00704C12" w:rsidRDefault="009344B9"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11</w:t>
            </w:r>
          </w:p>
        </w:tc>
        <w:tc>
          <w:tcPr>
            <w:tcW w:w="7459" w:type="dxa"/>
            <w:shd w:val="clear" w:color="auto" w:fill="auto"/>
          </w:tcPr>
          <w:p w14:paraId="0E3E28E5" w14:textId="16E24620" w:rsidR="00007E2C" w:rsidRPr="00704C12" w:rsidRDefault="00007E2C"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 xml:space="preserve">((((((((((((ZU "parent"))  or  ((ZU "caregiver")))  or  ((ZU "caregiver education")))  or  ((ZU "parent training") or (ZU "parent training </w:t>
            </w:r>
            <w:proofErr w:type="spellStart"/>
            <w:r w:rsidRPr="00704C12">
              <w:rPr>
                <w:rFonts w:ascii="Times New Roman" w:hAnsi="Times New Roman" w:cs="Times New Roman"/>
                <w:szCs w:val="24"/>
              </w:rPr>
              <w:t>programmes</w:t>
            </w:r>
            <w:proofErr w:type="spellEnd"/>
            <w:r w:rsidRPr="00704C12">
              <w:rPr>
                <w:rFonts w:ascii="Times New Roman" w:hAnsi="Times New Roman" w:cs="Times New Roman"/>
                <w:szCs w:val="24"/>
              </w:rPr>
              <w:t>")))  and  ((ZU "children")))  or  ((ZU "children &amp; youth")))  and  ((ZU "communication disorders")))  or  ((ZU "developmental disabilities")))  or  ((ZU "developmental disorders")))  and  ((ZU "augmentative and alternative communication")))  or  ((ZU "augmentative communication")))  or  ((ZU "means of communication") or (ZU "communication devices for people with disabilities") or (ZU "communication devices for the disabled"))</w:t>
            </w:r>
          </w:p>
        </w:tc>
      </w:tr>
      <w:tr w:rsidR="00007E2C" w:rsidRPr="00704C12" w14:paraId="76EB548D" w14:textId="77777777" w:rsidTr="008A3B5A">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414AD779" w14:textId="62454B6E" w:rsidR="00007E2C" w:rsidRPr="00704C12" w:rsidRDefault="00007E2C" w:rsidP="0011225B">
            <w:pPr>
              <w:ind w:left="0" w:right="29"/>
              <w:jc w:val="left"/>
              <w:rPr>
                <w:rFonts w:ascii="Times New Roman" w:hAnsi="Times New Roman" w:cs="Times New Roman"/>
                <w:b w:val="0"/>
                <w:szCs w:val="24"/>
              </w:rPr>
            </w:pPr>
            <w:r w:rsidRPr="00704C12">
              <w:rPr>
                <w:rFonts w:ascii="Times New Roman" w:hAnsi="Times New Roman" w:cs="Times New Roman"/>
                <w:szCs w:val="24"/>
              </w:rPr>
              <w:t>Scopus</w:t>
            </w:r>
          </w:p>
        </w:tc>
        <w:tc>
          <w:tcPr>
            <w:tcW w:w="1890" w:type="dxa"/>
            <w:shd w:val="clear" w:color="auto" w:fill="auto"/>
          </w:tcPr>
          <w:p w14:paraId="6F390915" w14:textId="77777777" w:rsidR="00007E2C" w:rsidRPr="00704C12" w:rsidRDefault="00007E2C"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795A5D20" w14:textId="45B89A0B" w:rsidR="00007E2C" w:rsidRPr="00704C12" w:rsidRDefault="009344B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600</w:t>
            </w:r>
          </w:p>
        </w:tc>
        <w:tc>
          <w:tcPr>
            <w:tcW w:w="7459" w:type="dxa"/>
            <w:shd w:val="clear" w:color="auto" w:fill="auto"/>
          </w:tcPr>
          <w:p w14:paraId="244E8879" w14:textId="77777777" w:rsidR="000476AA" w:rsidRPr="00704C12" w:rsidRDefault="000476AA"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ALL(parent* OR caregiver*) AND ALL(training OR education OR program) AND ALL(child* OR youth</w:t>
            </w:r>
          </w:p>
          <w:p w14:paraId="1AB3986D" w14:textId="0A810A9A" w:rsidR="00007E2C" w:rsidRPr="00704C12" w:rsidRDefault="000476AA"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 xml:space="preserve">OR adolescent*) AND ALL(complex AND communication AND needs OR </w:t>
            </w:r>
            <w:proofErr w:type="spellStart"/>
            <w:r w:rsidRPr="00704C12">
              <w:rPr>
                <w:rFonts w:ascii="Times New Roman" w:hAnsi="Times New Roman" w:cs="Times New Roman"/>
                <w:szCs w:val="24"/>
              </w:rPr>
              <w:t>ccn</w:t>
            </w:r>
            <w:proofErr w:type="spellEnd"/>
            <w:r w:rsidRPr="00704C12">
              <w:rPr>
                <w:rFonts w:ascii="Times New Roman" w:hAnsi="Times New Roman" w:cs="Times New Roman"/>
                <w:szCs w:val="24"/>
              </w:rPr>
              <w:t xml:space="preserve"> OR communication AND disorder* OR communication AND </w:t>
            </w:r>
            <w:proofErr w:type="spellStart"/>
            <w:r w:rsidRPr="00704C12">
              <w:rPr>
                <w:rFonts w:ascii="Times New Roman" w:hAnsi="Times New Roman" w:cs="Times New Roman"/>
                <w:szCs w:val="24"/>
              </w:rPr>
              <w:t>disabilit</w:t>
            </w:r>
            <w:proofErr w:type="spellEnd"/>
            <w:r w:rsidRPr="00704C12">
              <w:rPr>
                <w:rFonts w:ascii="Times New Roman" w:hAnsi="Times New Roman" w:cs="Times New Roman"/>
                <w:szCs w:val="24"/>
              </w:rPr>
              <w:t xml:space="preserve">* OR developmental AND delay* OR developmental AND </w:t>
            </w:r>
            <w:proofErr w:type="spellStart"/>
            <w:r w:rsidRPr="00704C12">
              <w:rPr>
                <w:rFonts w:ascii="Times New Roman" w:hAnsi="Times New Roman" w:cs="Times New Roman"/>
                <w:szCs w:val="24"/>
              </w:rPr>
              <w:t>disabilit</w:t>
            </w:r>
            <w:proofErr w:type="spellEnd"/>
            <w:r w:rsidRPr="00704C12">
              <w:rPr>
                <w:rFonts w:ascii="Times New Roman" w:hAnsi="Times New Roman" w:cs="Times New Roman"/>
                <w:szCs w:val="24"/>
              </w:rPr>
              <w:t>*) AND ALL(augmentative alternative and communication OR AAC))</w:t>
            </w:r>
          </w:p>
        </w:tc>
      </w:tr>
      <w:tr w:rsidR="00007E2C" w:rsidRPr="00704C12" w14:paraId="61CC43F1" w14:textId="77777777" w:rsidTr="008A3B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6EDFA9FF" w14:textId="37F58C86" w:rsidR="00007E2C" w:rsidRPr="00704C12" w:rsidRDefault="00007E2C" w:rsidP="0011225B">
            <w:pPr>
              <w:ind w:left="0" w:right="29"/>
              <w:jc w:val="left"/>
              <w:rPr>
                <w:rFonts w:ascii="Times New Roman" w:hAnsi="Times New Roman" w:cs="Times New Roman"/>
                <w:b w:val="0"/>
                <w:szCs w:val="24"/>
              </w:rPr>
            </w:pPr>
            <w:r w:rsidRPr="00704C12">
              <w:rPr>
                <w:rFonts w:ascii="Times New Roman" w:hAnsi="Times New Roman" w:cs="Times New Roman"/>
                <w:szCs w:val="24"/>
              </w:rPr>
              <w:t>Humanities source</w:t>
            </w:r>
          </w:p>
        </w:tc>
        <w:tc>
          <w:tcPr>
            <w:tcW w:w="1890" w:type="dxa"/>
            <w:shd w:val="clear" w:color="auto" w:fill="auto"/>
          </w:tcPr>
          <w:p w14:paraId="158986C9" w14:textId="77777777" w:rsidR="00007E2C" w:rsidRPr="00704C12" w:rsidRDefault="00007E2C"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44122826" w14:textId="26C7C07C" w:rsidR="00007E2C" w:rsidRPr="00704C12" w:rsidRDefault="00A34E48"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1</w:t>
            </w:r>
            <w:r w:rsidR="009344B9" w:rsidRPr="00704C12">
              <w:rPr>
                <w:rFonts w:ascii="Times New Roman" w:hAnsi="Times New Roman" w:cs="Times New Roman"/>
                <w:szCs w:val="24"/>
              </w:rPr>
              <w:t>88</w:t>
            </w:r>
          </w:p>
        </w:tc>
        <w:tc>
          <w:tcPr>
            <w:tcW w:w="7459" w:type="dxa"/>
            <w:shd w:val="clear" w:color="auto" w:fill="auto"/>
          </w:tcPr>
          <w:p w14:paraId="079B099B" w14:textId="4FC13A52" w:rsidR="00007E2C" w:rsidRPr="00704C12" w:rsidRDefault="00007E2C" w:rsidP="0011225B">
            <w:pPr>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ZU "parenting education"))  )  or  ((ZU "program design (education)") or (ZU "program development (education)")))  and  ((ZU "parents")))  or  ((ZU "caregivers")))  and  ((ZU "children")))  or  ((ZU "youth")))  and  ((ZU "communicative disorders")))  or  ((ZU "communicative disorders in adolescence") or (ZU "communicative disorders in children")))  or  ((ZU "developmental disabilities")))  and  ((ZU "communication devices for people with disabilities")))  or  ((ZU "means of communication for autistic children") or (ZU "means of communication for people with disabilities") or (ZU "means of communication for the developmentally disabled"))</w:t>
            </w:r>
          </w:p>
        </w:tc>
      </w:tr>
      <w:tr w:rsidR="00007E2C" w:rsidRPr="00704C12" w14:paraId="509CE8A7" w14:textId="77777777" w:rsidTr="008A3B5A">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74575D13" w14:textId="55F66B5E" w:rsidR="00007E2C" w:rsidRPr="00704C12" w:rsidRDefault="00007E2C" w:rsidP="0011225B">
            <w:pPr>
              <w:ind w:left="0" w:right="29"/>
              <w:jc w:val="left"/>
              <w:rPr>
                <w:rFonts w:ascii="Times New Roman" w:hAnsi="Times New Roman" w:cs="Times New Roman"/>
                <w:b w:val="0"/>
                <w:szCs w:val="24"/>
              </w:rPr>
            </w:pPr>
            <w:r w:rsidRPr="00704C12">
              <w:rPr>
                <w:rFonts w:ascii="Times New Roman" w:hAnsi="Times New Roman" w:cs="Times New Roman"/>
                <w:szCs w:val="24"/>
              </w:rPr>
              <w:lastRenderedPageBreak/>
              <w:t xml:space="preserve">Social Work Abstracts </w:t>
            </w:r>
          </w:p>
        </w:tc>
        <w:tc>
          <w:tcPr>
            <w:tcW w:w="1890" w:type="dxa"/>
            <w:shd w:val="clear" w:color="auto" w:fill="auto"/>
          </w:tcPr>
          <w:p w14:paraId="569A8AA7" w14:textId="77777777" w:rsidR="00007E2C" w:rsidRPr="00704C12" w:rsidRDefault="00007E2C"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070" w:type="dxa"/>
            <w:shd w:val="clear" w:color="auto" w:fill="auto"/>
          </w:tcPr>
          <w:p w14:paraId="23FF0B0A" w14:textId="52EF14A2" w:rsidR="00007E2C" w:rsidRPr="00704C12" w:rsidRDefault="009344B9"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5</w:t>
            </w:r>
            <w:r w:rsidR="00A34E48" w:rsidRPr="00704C12">
              <w:rPr>
                <w:rFonts w:ascii="Times New Roman" w:hAnsi="Times New Roman" w:cs="Times New Roman"/>
                <w:szCs w:val="24"/>
              </w:rPr>
              <w:t>0</w:t>
            </w:r>
          </w:p>
        </w:tc>
        <w:tc>
          <w:tcPr>
            <w:tcW w:w="7459" w:type="dxa"/>
            <w:shd w:val="clear" w:color="auto" w:fill="auto"/>
          </w:tcPr>
          <w:p w14:paraId="0A574273" w14:textId="449FC506" w:rsidR="00007E2C" w:rsidRPr="00704C12" w:rsidRDefault="00F23947" w:rsidP="0011225B">
            <w:pPr>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704C12">
              <w:rPr>
                <w:rFonts w:ascii="Times New Roman" w:hAnsi="Times New Roman" w:cs="Times New Roman"/>
                <w:szCs w:val="24"/>
              </w:rPr>
              <w:t>(((((((((ZU "parents") or (ZU "caregivers"))  AND  ((ZU "parent training")))  or  ((ZU "parent training program")))  or ((ZU "early intervention")) or ((ZU "parent education")))  AND (ZU "children")))  or  ((ZU "adolescence")))  or  ((ZU "youth") AND (ZU "communication disorders")))  or  ((ZU "developmental disorder")))</w:t>
            </w:r>
          </w:p>
        </w:tc>
      </w:tr>
    </w:tbl>
    <w:p w14:paraId="04C26D5E" w14:textId="77777777" w:rsidR="007B3D5F" w:rsidRDefault="007B3D5F"/>
    <w:sectPr w:rsidR="007B3D5F" w:rsidSect="007B3D5F">
      <w:headerReference w:type="even" r:id="rId7"/>
      <w:headerReference w:type="default" r:id="rId8"/>
      <w:footerReference w:type="even" r:id="rId9"/>
      <w:footerReference w:type="default" r:id="rId10"/>
      <w:headerReference w:type="first" r:id="rId11"/>
      <w:footerReference w:type="first" r:id="rId12"/>
      <w:pgSz w:w="16840" w:h="11900" w:orient="landscape"/>
      <w:pgMar w:top="894" w:right="1440" w:bottom="1588" w:left="85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75F29" w14:textId="77777777" w:rsidR="00786520" w:rsidRDefault="00786520" w:rsidP="00313185">
      <w:pPr>
        <w:spacing w:after="0" w:line="240" w:lineRule="auto"/>
      </w:pPr>
      <w:r>
        <w:separator/>
      </w:r>
    </w:p>
  </w:endnote>
  <w:endnote w:type="continuationSeparator" w:id="0">
    <w:p w14:paraId="0F14F8FA" w14:textId="77777777" w:rsidR="00786520" w:rsidRDefault="00786520" w:rsidP="0031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0D88E" w14:textId="77777777" w:rsidR="00313185" w:rsidRDefault="00313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2763643"/>
      <w:docPartObj>
        <w:docPartGallery w:val="Page Numbers (Bottom of Page)"/>
        <w:docPartUnique/>
      </w:docPartObj>
    </w:sdtPr>
    <w:sdtEndPr>
      <w:rPr>
        <w:noProof/>
      </w:rPr>
    </w:sdtEndPr>
    <w:sdtContent>
      <w:bookmarkStart w:id="1" w:name="_GoBack" w:displacedByCustomXml="prev"/>
      <w:bookmarkEnd w:id="1" w:displacedByCustomXml="prev"/>
      <w:p w14:paraId="7C5DAD08" w14:textId="6D72F016" w:rsidR="00313185" w:rsidRDefault="003131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A2B3FE" w14:textId="77777777" w:rsidR="00313185" w:rsidRDefault="0031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CC4ED" w14:textId="77777777" w:rsidR="00313185" w:rsidRDefault="00313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52CF9" w14:textId="77777777" w:rsidR="00786520" w:rsidRDefault="00786520" w:rsidP="00313185">
      <w:pPr>
        <w:spacing w:after="0" w:line="240" w:lineRule="auto"/>
      </w:pPr>
      <w:r>
        <w:separator/>
      </w:r>
    </w:p>
  </w:footnote>
  <w:footnote w:type="continuationSeparator" w:id="0">
    <w:p w14:paraId="3EF5967A" w14:textId="77777777" w:rsidR="00786520" w:rsidRDefault="00786520" w:rsidP="0031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3493F" w14:textId="77777777" w:rsidR="00313185" w:rsidRDefault="00313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6A3ED" w14:textId="77777777" w:rsidR="00313185" w:rsidRDefault="00313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86FB5" w14:textId="77777777" w:rsidR="00313185" w:rsidRDefault="00313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B100F"/>
    <w:multiLevelType w:val="hybridMultilevel"/>
    <w:tmpl w:val="759A14E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0FC00DB"/>
    <w:multiLevelType w:val="multilevel"/>
    <w:tmpl w:val="DAD6F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ED1FCB"/>
    <w:multiLevelType w:val="hybridMultilevel"/>
    <w:tmpl w:val="B9A6A8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2DE6E83"/>
    <w:multiLevelType w:val="hybridMultilevel"/>
    <w:tmpl w:val="3C0E664E"/>
    <w:lvl w:ilvl="0" w:tplc="02C80C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D6C06"/>
    <w:multiLevelType w:val="hybridMultilevel"/>
    <w:tmpl w:val="D19E19E2"/>
    <w:lvl w:ilvl="0" w:tplc="CD18BB88">
      <w:numFmt w:val="bullet"/>
      <w:lvlText w:val=""/>
      <w:lvlJc w:val="left"/>
      <w:pPr>
        <w:ind w:left="720" w:hanging="360"/>
      </w:pPr>
      <w:rPr>
        <w:rFonts w:ascii="Wingdings" w:eastAsiaTheme="minorHAnsi" w:hAnsi="Wingdings"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Mja3tDQ3MjYwMDFU0lEKTi0uzszPAykwrgUA8yepIiwAAAA="/>
  </w:docVars>
  <w:rsids>
    <w:rsidRoot w:val="007B3D5F"/>
    <w:rsid w:val="00007E2C"/>
    <w:rsid w:val="00023D5B"/>
    <w:rsid w:val="00030B75"/>
    <w:rsid w:val="000416F1"/>
    <w:rsid w:val="000476AA"/>
    <w:rsid w:val="000654BB"/>
    <w:rsid w:val="000C2A6E"/>
    <w:rsid w:val="000E154D"/>
    <w:rsid w:val="0011225B"/>
    <w:rsid w:val="0015243E"/>
    <w:rsid w:val="001559D2"/>
    <w:rsid w:val="001B4684"/>
    <w:rsid w:val="001E5999"/>
    <w:rsid w:val="001F311A"/>
    <w:rsid w:val="002110C3"/>
    <w:rsid w:val="00223590"/>
    <w:rsid w:val="00247428"/>
    <w:rsid w:val="0029515E"/>
    <w:rsid w:val="002A2788"/>
    <w:rsid w:val="002A6CF2"/>
    <w:rsid w:val="002C6358"/>
    <w:rsid w:val="002F7454"/>
    <w:rsid w:val="00313185"/>
    <w:rsid w:val="003236DE"/>
    <w:rsid w:val="00342C70"/>
    <w:rsid w:val="00344CB7"/>
    <w:rsid w:val="00377C0C"/>
    <w:rsid w:val="003E7F90"/>
    <w:rsid w:val="003F3C15"/>
    <w:rsid w:val="003F45C3"/>
    <w:rsid w:val="00456A85"/>
    <w:rsid w:val="004C4010"/>
    <w:rsid w:val="004E7B0C"/>
    <w:rsid w:val="005126CF"/>
    <w:rsid w:val="00533EC7"/>
    <w:rsid w:val="005839FB"/>
    <w:rsid w:val="00586322"/>
    <w:rsid w:val="005A31AD"/>
    <w:rsid w:val="005A5FF2"/>
    <w:rsid w:val="005B7CC5"/>
    <w:rsid w:val="005C37CE"/>
    <w:rsid w:val="00633814"/>
    <w:rsid w:val="006422C5"/>
    <w:rsid w:val="00657BD1"/>
    <w:rsid w:val="00666B3A"/>
    <w:rsid w:val="00682B24"/>
    <w:rsid w:val="006917EE"/>
    <w:rsid w:val="006B72CB"/>
    <w:rsid w:val="00704C12"/>
    <w:rsid w:val="007312FA"/>
    <w:rsid w:val="00744E49"/>
    <w:rsid w:val="007552B3"/>
    <w:rsid w:val="00771C36"/>
    <w:rsid w:val="00777E5E"/>
    <w:rsid w:val="00786520"/>
    <w:rsid w:val="007937CF"/>
    <w:rsid w:val="007B3D5F"/>
    <w:rsid w:val="007B4EF9"/>
    <w:rsid w:val="007D7C01"/>
    <w:rsid w:val="0080463A"/>
    <w:rsid w:val="008052D8"/>
    <w:rsid w:val="00816FC2"/>
    <w:rsid w:val="008638B9"/>
    <w:rsid w:val="0087722B"/>
    <w:rsid w:val="00885E20"/>
    <w:rsid w:val="0089024C"/>
    <w:rsid w:val="008A3B5A"/>
    <w:rsid w:val="008D7C90"/>
    <w:rsid w:val="008E4F1C"/>
    <w:rsid w:val="00903C35"/>
    <w:rsid w:val="009106A9"/>
    <w:rsid w:val="00916FEB"/>
    <w:rsid w:val="009344B9"/>
    <w:rsid w:val="00976ACA"/>
    <w:rsid w:val="00982604"/>
    <w:rsid w:val="009B4381"/>
    <w:rsid w:val="00A079D5"/>
    <w:rsid w:val="00A1053F"/>
    <w:rsid w:val="00A34E48"/>
    <w:rsid w:val="00A97FD6"/>
    <w:rsid w:val="00AC0661"/>
    <w:rsid w:val="00AC1FCA"/>
    <w:rsid w:val="00AD04C0"/>
    <w:rsid w:val="00B03ADE"/>
    <w:rsid w:val="00B10A10"/>
    <w:rsid w:val="00C566A7"/>
    <w:rsid w:val="00CE5DA0"/>
    <w:rsid w:val="00D9276D"/>
    <w:rsid w:val="00D9703A"/>
    <w:rsid w:val="00DC1F14"/>
    <w:rsid w:val="00DC293A"/>
    <w:rsid w:val="00DC73AC"/>
    <w:rsid w:val="00E35E67"/>
    <w:rsid w:val="00E54C83"/>
    <w:rsid w:val="00EE0B84"/>
    <w:rsid w:val="00F23947"/>
    <w:rsid w:val="00F34B50"/>
    <w:rsid w:val="00F4626F"/>
    <w:rsid w:val="00F74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804AE"/>
  <w14:defaultImageDpi w14:val="32767"/>
  <w15:chartTrackingRefBased/>
  <w15:docId w15:val="{E9962A59-3FDA-D24F-B161-55560E3AC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Body CS)"/>
        <w:sz w:val="24"/>
        <w:szCs w:val="22"/>
        <w:lang w:val="en-US" w:eastAsia="en-US" w:bidi="ar-SA"/>
      </w:rPr>
    </w:rPrDefault>
    <w:pPrDefault>
      <w:pPr>
        <w:spacing w:after="200" w:line="360" w:lineRule="auto"/>
        <w:ind w:left="567" w:right="56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5D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2788"/>
    <w:pPr>
      <w:ind w:left="720"/>
      <w:contextualSpacing/>
    </w:pPr>
  </w:style>
  <w:style w:type="character" w:styleId="CommentReference">
    <w:name w:val="annotation reference"/>
    <w:basedOn w:val="DefaultParagraphFont"/>
    <w:uiPriority w:val="99"/>
    <w:semiHidden/>
    <w:unhideWhenUsed/>
    <w:rsid w:val="00704C12"/>
    <w:rPr>
      <w:sz w:val="16"/>
      <w:szCs w:val="16"/>
    </w:rPr>
  </w:style>
  <w:style w:type="paragraph" w:styleId="CommentText">
    <w:name w:val="annotation text"/>
    <w:basedOn w:val="Normal"/>
    <w:link w:val="CommentTextChar"/>
    <w:uiPriority w:val="99"/>
    <w:semiHidden/>
    <w:unhideWhenUsed/>
    <w:rsid w:val="00704C12"/>
    <w:pPr>
      <w:spacing w:after="0" w:line="240" w:lineRule="auto"/>
      <w:ind w:left="0" w:right="0" w:firstLine="720"/>
      <w:jc w:val="left"/>
    </w:pPr>
    <w:rPr>
      <w:rFonts w:ascii="Times New Roman" w:eastAsia="Times New Roman" w:hAnsi="Times New Roman" w:cs="Times New Roman"/>
      <w:kern w:val="24"/>
      <w:sz w:val="20"/>
      <w:szCs w:val="20"/>
      <w:lang w:val="en-ZA" w:eastAsia="ja-JP"/>
    </w:rPr>
  </w:style>
  <w:style w:type="character" w:customStyle="1" w:styleId="CommentTextChar">
    <w:name w:val="Comment Text Char"/>
    <w:basedOn w:val="DefaultParagraphFont"/>
    <w:link w:val="CommentText"/>
    <w:uiPriority w:val="99"/>
    <w:semiHidden/>
    <w:rsid w:val="00704C12"/>
    <w:rPr>
      <w:rFonts w:ascii="Times New Roman" w:eastAsia="Times New Roman" w:hAnsi="Times New Roman" w:cs="Times New Roman"/>
      <w:kern w:val="24"/>
      <w:sz w:val="20"/>
      <w:szCs w:val="20"/>
      <w:lang w:val="en-ZA" w:eastAsia="ja-JP"/>
    </w:rPr>
  </w:style>
  <w:style w:type="table" w:styleId="ListTable6Colorful">
    <w:name w:val="List Table 6 Colorful"/>
    <w:basedOn w:val="TableNormal"/>
    <w:uiPriority w:val="51"/>
    <w:rsid w:val="00704C1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344CB7"/>
    <w:pPr>
      <w:spacing w:after="0" w:line="240" w:lineRule="auto"/>
      <w:ind w:left="0" w:right="0"/>
      <w:jc w:val="left"/>
    </w:pPr>
  </w:style>
  <w:style w:type="paragraph" w:styleId="CommentSubject">
    <w:name w:val="annotation subject"/>
    <w:basedOn w:val="CommentText"/>
    <w:next w:val="CommentText"/>
    <w:link w:val="CommentSubjectChar"/>
    <w:uiPriority w:val="99"/>
    <w:semiHidden/>
    <w:unhideWhenUsed/>
    <w:rsid w:val="00976ACA"/>
    <w:pPr>
      <w:spacing w:after="200"/>
      <w:ind w:left="567" w:right="567" w:firstLine="0"/>
      <w:jc w:val="both"/>
    </w:pPr>
    <w:rPr>
      <w:rFonts w:ascii="Arial" w:eastAsiaTheme="minorHAnsi" w:hAnsi="Arial" w:cs="Times New Roman (Body CS)"/>
      <w:b/>
      <w:bCs/>
      <w:kern w:val="0"/>
      <w:lang w:val="en-US" w:eastAsia="en-US"/>
    </w:rPr>
  </w:style>
  <w:style w:type="character" w:customStyle="1" w:styleId="CommentSubjectChar">
    <w:name w:val="Comment Subject Char"/>
    <w:basedOn w:val="CommentTextChar"/>
    <w:link w:val="CommentSubject"/>
    <w:uiPriority w:val="99"/>
    <w:semiHidden/>
    <w:rsid w:val="00976ACA"/>
    <w:rPr>
      <w:rFonts w:ascii="Times New Roman" w:eastAsia="Times New Roman" w:hAnsi="Times New Roman" w:cs="Times New Roman"/>
      <w:b/>
      <w:bCs/>
      <w:kern w:val="24"/>
      <w:sz w:val="20"/>
      <w:szCs w:val="20"/>
      <w:lang w:val="en-ZA" w:eastAsia="ja-JP"/>
    </w:rPr>
  </w:style>
  <w:style w:type="paragraph" w:styleId="BalloonText">
    <w:name w:val="Balloon Text"/>
    <w:basedOn w:val="Normal"/>
    <w:link w:val="BalloonTextChar"/>
    <w:uiPriority w:val="99"/>
    <w:semiHidden/>
    <w:unhideWhenUsed/>
    <w:rsid w:val="002110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10C3"/>
    <w:rPr>
      <w:rFonts w:ascii="Segoe UI" w:hAnsi="Segoe UI" w:cs="Segoe UI"/>
      <w:sz w:val="18"/>
      <w:szCs w:val="18"/>
    </w:rPr>
  </w:style>
  <w:style w:type="paragraph" w:styleId="Header">
    <w:name w:val="header"/>
    <w:basedOn w:val="Normal"/>
    <w:link w:val="HeaderChar"/>
    <w:uiPriority w:val="99"/>
    <w:unhideWhenUsed/>
    <w:rsid w:val="003131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185"/>
  </w:style>
  <w:style w:type="paragraph" w:styleId="Footer">
    <w:name w:val="footer"/>
    <w:basedOn w:val="Normal"/>
    <w:link w:val="FooterChar"/>
    <w:uiPriority w:val="99"/>
    <w:unhideWhenUsed/>
    <w:rsid w:val="003131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5407">
      <w:bodyDiv w:val="1"/>
      <w:marLeft w:val="0"/>
      <w:marRight w:val="0"/>
      <w:marTop w:val="0"/>
      <w:marBottom w:val="0"/>
      <w:divBdr>
        <w:top w:val="none" w:sz="0" w:space="0" w:color="auto"/>
        <w:left w:val="none" w:sz="0" w:space="0" w:color="auto"/>
        <w:bottom w:val="none" w:sz="0" w:space="0" w:color="auto"/>
        <w:right w:val="none" w:sz="0" w:space="0" w:color="auto"/>
      </w:divBdr>
    </w:div>
    <w:div w:id="502553865">
      <w:bodyDiv w:val="1"/>
      <w:marLeft w:val="0"/>
      <w:marRight w:val="0"/>
      <w:marTop w:val="0"/>
      <w:marBottom w:val="0"/>
      <w:divBdr>
        <w:top w:val="none" w:sz="0" w:space="0" w:color="auto"/>
        <w:left w:val="none" w:sz="0" w:space="0" w:color="auto"/>
        <w:bottom w:val="none" w:sz="0" w:space="0" w:color="auto"/>
        <w:right w:val="none" w:sz="0" w:space="0" w:color="auto"/>
      </w:divBdr>
      <w:divsChild>
        <w:div w:id="1241671638">
          <w:marLeft w:val="0"/>
          <w:marRight w:val="0"/>
          <w:marTop w:val="0"/>
          <w:marBottom w:val="0"/>
          <w:divBdr>
            <w:top w:val="none" w:sz="0" w:space="0" w:color="auto"/>
            <w:left w:val="none" w:sz="0" w:space="0" w:color="auto"/>
            <w:bottom w:val="none" w:sz="0" w:space="0" w:color="auto"/>
            <w:right w:val="none" w:sz="0" w:space="0" w:color="auto"/>
          </w:divBdr>
        </w:div>
      </w:divsChild>
    </w:div>
    <w:div w:id="567770674">
      <w:bodyDiv w:val="1"/>
      <w:marLeft w:val="0"/>
      <w:marRight w:val="0"/>
      <w:marTop w:val="0"/>
      <w:marBottom w:val="0"/>
      <w:divBdr>
        <w:top w:val="none" w:sz="0" w:space="0" w:color="auto"/>
        <w:left w:val="none" w:sz="0" w:space="0" w:color="auto"/>
        <w:bottom w:val="none" w:sz="0" w:space="0" w:color="auto"/>
        <w:right w:val="none" w:sz="0" w:space="0" w:color="auto"/>
      </w:divBdr>
    </w:div>
    <w:div w:id="579869598">
      <w:bodyDiv w:val="1"/>
      <w:marLeft w:val="0"/>
      <w:marRight w:val="0"/>
      <w:marTop w:val="0"/>
      <w:marBottom w:val="0"/>
      <w:divBdr>
        <w:top w:val="none" w:sz="0" w:space="0" w:color="auto"/>
        <w:left w:val="none" w:sz="0" w:space="0" w:color="auto"/>
        <w:bottom w:val="none" w:sz="0" w:space="0" w:color="auto"/>
        <w:right w:val="none" w:sz="0" w:space="0" w:color="auto"/>
      </w:divBdr>
    </w:div>
    <w:div w:id="704672034">
      <w:bodyDiv w:val="1"/>
      <w:marLeft w:val="0"/>
      <w:marRight w:val="0"/>
      <w:marTop w:val="0"/>
      <w:marBottom w:val="0"/>
      <w:divBdr>
        <w:top w:val="none" w:sz="0" w:space="0" w:color="auto"/>
        <w:left w:val="none" w:sz="0" w:space="0" w:color="auto"/>
        <w:bottom w:val="none" w:sz="0" w:space="0" w:color="auto"/>
        <w:right w:val="none" w:sz="0" w:space="0" w:color="auto"/>
      </w:divBdr>
    </w:div>
    <w:div w:id="789859756">
      <w:bodyDiv w:val="1"/>
      <w:marLeft w:val="0"/>
      <w:marRight w:val="0"/>
      <w:marTop w:val="0"/>
      <w:marBottom w:val="0"/>
      <w:divBdr>
        <w:top w:val="none" w:sz="0" w:space="0" w:color="auto"/>
        <w:left w:val="none" w:sz="0" w:space="0" w:color="auto"/>
        <w:bottom w:val="none" w:sz="0" w:space="0" w:color="auto"/>
        <w:right w:val="none" w:sz="0" w:space="0" w:color="auto"/>
      </w:divBdr>
    </w:div>
    <w:div w:id="875311167">
      <w:bodyDiv w:val="1"/>
      <w:marLeft w:val="0"/>
      <w:marRight w:val="0"/>
      <w:marTop w:val="0"/>
      <w:marBottom w:val="0"/>
      <w:divBdr>
        <w:top w:val="none" w:sz="0" w:space="0" w:color="auto"/>
        <w:left w:val="none" w:sz="0" w:space="0" w:color="auto"/>
        <w:bottom w:val="none" w:sz="0" w:space="0" w:color="auto"/>
        <w:right w:val="none" w:sz="0" w:space="0" w:color="auto"/>
      </w:divBdr>
    </w:div>
    <w:div w:id="1091730997">
      <w:bodyDiv w:val="1"/>
      <w:marLeft w:val="0"/>
      <w:marRight w:val="0"/>
      <w:marTop w:val="0"/>
      <w:marBottom w:val="0"/>
      <w:divBdr>
        <w:top w:val="none" w:sz="0" w:space="0" w:color="auto"/>
        <w:left w:val="none" w:sz="0" w:space="0" w:color="auto"/>
        <w:bottom w:val="none" w:sz="0" w:space="0" w:color="auto"/>
        <w:right w:val="none" w:sz="0" w:space="0" w:color="auto"/>
      </w:divBdr>
    </w:div>
    <w:div w:id="1159078998">
      <w:bodyDiv w:val="1"/>
      <w:marLeft w:val="0"/>
      <w:marRight w:val="0"/>
      <w:marTop w:val="0"/>
      <w:marBottom w:val="0"/>
      <w:divBdr>
        <w:top w:val="none" w:sz="0" w:space="0" w:color="auto"/>
        <w:left w:val="none" w:sz="0" w:space="0" w:color="auto"/>
        <w:bottom w:val="none" w:sz="0" w:space="0" w:color="auto"/>
        <w:right w:val="none" w:sz="0" w:space="0" w:color="auto"/>
      </w:divBdr>
    </w:div>
    <w:div w:id="182446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519</Words>
  <Characters>1436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thutshedzo Madima</dc:creator>
  <cp:keywords/>
  <dc:description/>
  <cp:lastModifiedBy>Mrs. HJ Lotter</cp:lastModifiedBy>
  <cp:revision>2</cp:revision>
  <dcterms:created xsi:type="dcterms:W3CDTF">2026-04-14T06:10:00Z</dcterms:created>
  <dcterms:modified xsi:type="dcterms:W3CDTF">2026-04-14T06:10:00Z</dcterms:modified>
</cp:coreProperties>
</file>